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4277"/>
      </w:tblGrid>
      <w:tr w:rsidR="002F2982" w:rsidRPr="00BC45C2" w14:paraId="37A01D6A" w14:textId="77777777" w:rsidTr="002F2982">
        <w:tc>
          <w:tcPr>
            <w:tcW w:w="14277" w:type="dxa"/>
          </w:tcPr>
          <w:p w14:paraId="506C4C89" w14:textId="77777777" w:rsidR="002F2982" w:rsidRDefault="002F2982" w:rsidP="0091140A">
            <w:pPr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Attività di Public Engagement</w:t>
            </w:r>
          </w:p>
          <w:p w14:paraId="65C0FC68" w14:textId="77777777" w:rsidR="00781CDE" w:rsidRPr="00BC45C2" w:rsidRDefault="00781CDE" w:rsidP="0091140A">
            <w:pPr>
              <w:rPr>
                <w:b/>
                <w:sz w:val="28"/>
                <w:szCs w:val="28"/>
              </w:rPr>
            </w:pPr>
            <w:r w:rsidRPr="00654F2C">
              <w:rPr>
                <w:i/>
                <w:sz w:val="24"/>
                <w:szCs w:val="24"/>
              </w:rPr>
              <w:t>Attività senza scopo di lucro con valore educativo, culturale e di sviluppo della società, rivolte al pubblico</w:t>
            </w:r>
          </w:p>
        </w:tc>
      </w:tr>
    </w:tbl>
    <w:p w14:paraId="14953A1C" w14:textId="77777777" w:rsidR="002F2982" w:rsidRDefault="002F2982" w:rsidP="002F2982">
      <w:pPr>
        <w:spacing w:after="0" w:line="240" w:lineRule="auto"/>
        <w:rPr>
          <w:sz w:val="24"/>
          <w:szCs w:val="24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138"/>
        <w:gridCol w:w="7139"/>
      </w:tblGrid>
      <w:tr w:rsidR="00166FA5" w:rsidRPr="00BC45C2" w14:paraId="105FA928" w14:textId="77777777" w:rsidTr="006C333C">
        <w:tc>
          <w:tcPr>
            <w:tcW w:w="14277" w:type="dxa"/>
            <w:gridSpan w:val="2"/>
          </w:tcPr>
          <w:p w14:paraId="3BE30C67" w14:textId="77777777" w:rsidR="00166FA5" w:rsidRPr="00BC45C2" w:rsidRDefault="00166FA5" w:rsidP="00166FA5">
            <w:pPr>
              <w:jc w:val="center"/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Docente</w:t>
            </w:r>
            <w:r>
              <w:rPr>
                <w:b/>
                <w:sz w:val="28"/>
                <w:szCs w:val="28"/>
              </w:rPr>
              <w:t xml:space="preserve"> Responsabile scientifico</w:t>
            </w:r>
          </w:p>
        </w:tc>
      </w:tr>
      <w:tr w:rsidR="002F2982" w:rsidRPr="002F2982" w14:paraId="0CE6023F" w14:textId="77777777" w:rsidTr="002F2982">
        <w:tc>
          <w:tcPr>
            <w:tcW w:w="7138" w:type="dxa"/>
          </w:tcPr>
          <w:p w14:paraId="40E91FEC" w14:textId="77777777" w:rsidR="002F2982" w:rsidRDefault="00166FA5" w:rsidP="009C605F">
            <w:pPr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Nome</w:t>
            </w:r>
          </w:p>
          <w:p w14:paraId="4A7A8A02" w14:textId="6221058E" w:rsidR="00166FA5" w:rsidRPr="00D97EB6" w:rsidRDefault="00D97EB6" w:rsidP="009C605F">
            <w:pPr>
              <w:rPr>
                <w:sz w:val="32"/>
                <w:szCs w:val="32"/>
              </w:rPr>
            </w:pPr>
            <w:r w:rsidRPr="00D97EB6">
              <w:rPr>
                <w:sz w:val="32"/>
                <w:szCs w:val="32"/>
              </w:rPr>
              <w:t>CLAUDIO FAZIO</w:t>
            </w:r>
          </w:p>
        </w:tc>
        <w:tc>
          <w:tcPr>
            <w:tcW w:w="7139" w:type="dxa"/>
          </w:tcPr>
          <w:p w14:paraId="5A0D506F" w14:textId="77777777" w:rsidR="002F2982" w:rsidRDefault="00166FA5" w:rsidP="009C605F">
            <w:pPr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SSD</w:t>
            </w:r>
          </w:p>
          <w:p w14:paraId="4BD386C5" w14:textId="786E4820" w:rsidR="00166FA5" w:rsidRPr="00E2485C" w:rsidRDefault="00D97EB6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/08</w:t>
            </w:r>
          </w:p>
        </w:tc>
      </w:tr>
      <w:tr w:rsidR="00166FA5" w:rsidRPr="00BC45C2" w14:paraId="27F739D3" w14:textId="77777777" w:rsidTr="00AD234C">
        <w:tc>
          <w:tcPr>
            <w:tcW w:w="14277" w:type="dxa"/>
            <w:gridSpan w:val="2"/>
          </w:tcPr>
          <w:p w14:paraId="6EF0D3B8" w14:textId="77777777" w:rsidR="00166FA5" w:rsidRPr="00BC45C2" w:rsidRDefault="00166FA5" w:rsidP="00AD234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ventuali Docenti partecipanti</w:t>
            </w:r>
          </w:p>
        </w:tc>
      </w:tr>
      <w:tr w:rsidR="00166FA5" w:rsidRPr="002F2982" w14:paraId="0CA3AA05" w14:textId="77777777" w:rsidTr="00AD234C">
        <w:tc>
          <w:tcPr>
            <w:tcW w:w="7138" w:type="dxa"/>
          </w:tcPr>
          <w:p w14:paraId="5272106B" w14:textId="77777777" w:rsidR="00166FA5" w:rsidRDefault="00166FA5" w:rsidP="00AD2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mi</w:t>
            </w:r>
          </w:p>
          <w:p w14:paraId="0D230077" w14:textId="7A44342B" w:rsidR="00166FA5" w:rsidRPr="00166FA5" w:rsidRDefault="00015128" w:rsidP="00015128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Tutti i docenti </w:t>
            </w:r>
            <w:r w:rsidR="00812D7C">
              <w:rPr>
                <w:b/>
                <w:sz w:val="28"/>
                <w:szCs w:val="28"/>
              </w:rPr>
              <w:t xml:space="preserve">e ricercatori </w:t>
            </w:r>
            <w:r>
              <w:rPr>
                <w:b/>
                <w:sz w:val="28"/>
                <w:szCs w:val="28"/>
              </w:rPr>
              <w:t>del Dipartimento</w:t>
            </w:r>
          </w:p>
        </w:tc>
        <w:tc>
          <w:tcPr>
            <w:tcW w:w="7139" w:type="dxa"/>
          </w:tcPr>
          <w:p w14:paraId="12D59945" w14:textId="77777777" w:rsidR="00166FA5" w:rsidRDefault="00166FA5" w:rsidP="00AD234C">
            <w:pPr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SSD</w:t>
            </w:r>
          </w:p>
          <w:p w14:paraId="55D4055D" w14:textId="7033B598" w:rsidR="00A15BC0" w:rsidRPr="00166FA5" w:rsidRDefault="00015128" w:rsidP="00AD234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ri</w:t>
            </w:r>
          </w:p>
          <w:p w14:paraId="09368BF3" w14:textId="3366B9CD" w:rsidR="00166FA5" w:rsidRPr="00166FA5" w:rsidRDefault="00166FA5" w:rsidP="00AD234C">
            <w:pPr>
              <w:rPr>
                <w:b/>
                <w:sz w:val="28"/>
                <w:szCs w:val="28"/>
              </w:rPr>
            </w:pPr>
          </w:p>
        </w:tc>
      </w:tr>
      <w:tr w:rsidR="002F2982" w:rsidRPr="002F2982" w14:paraId="14A3B057" w14:textId="77777777" w:rsidTr="002F2982">
        <w:tc>
          <w:tcPr>
            <w:tcW w:w="7138" w:type="dxa"/>
          </w:tcPr>
          <w:p w14:paraId="7DBE4145" w14:textId="77777777" w:rsidR="0031041F" w:rsidRPr="00BC45C2" w:rsidRDefault="002F2982" w:rsidP="009C605F">
            <w:pPr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Data di svolgimento</w:t>
            </w:r>
            <w:r w:rsidR="0031041F" w:rsidRPr="00BC45C2">
              <w:rPr>
                <w:b/>
                <w:sz w:val="28"/>
                <w:szCs w:val="28"/>
              </w:rPr>
              <w:t xml:space="preserve"> </w:t>
            </w:r>
          </w:p>
          <w:p w14:paraId="06DADF3F" w14:textId="333640AE" w:rsidR="002F2982" w:rsidRPr="004C1E6E" w:rsidRDefault="002F2982" w:rsidP="009C605F">
            <w:pPr>
              <w:rPr>
                <w:i/>
                <w:sz w:val="24"/>
                <w:szCs w:val="24"/>
              </w:rPr>
            </w:pPr>
          </w:p>
        </w:tc>
        <w:tc>
          <w:tcPr>
            <w:tcW w:w="7139" w:type="dxa"/>
          </w:tcPr>
          <w:p w14:paraId="15B3251E" w14:textId="3D6B6A1D" w:rsidR="002F2982" w:rsidRPr="00BC45C2" w:rsidRDefault="00015128" w:rsidP="00D97EB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1</w:t>
            </w:r>
            <w:r w:rsidR="00D97EB6" w:rsidRPr="00D97EB6">
              <w:rPr>
                <w:b/>
                <w:sz w:val="28"/>
                <w:szCs w:val="28"/>
              </w:rPr>
              <w:t>/0</w:t>
            </w:r>
            <w:r>
              <w:rPr>
                <w:b/>
                <w:sz w:val="28"/>
                <w:szCs w:val="28"/>
              </w:rPr>
              <w:t>3</w:t>
            </w:r>
            <w:r w:rsidR="00D97EB6" w:rsidRPr="00D97EB6">
              <w:rPr>
                <w:b/>
                <w:sz w:val="28"/>
                <w:szCs w:val="28"/>
              </w:rPr>
              <w:t xml:space="preserve">/2019   </w:t>
            </w:r>
          </w:p>
        </w:tc>
      </w:tr>
      <w:tr w:rsidR="0031041F" w:rsidRPr="002F2982" w14:paraId="77B49F8D" w14:textId="77777777" w:rsidTr="002F2982">
        <w:tc>
          <w:tcPr>
            <w:tcW w:w="7138" w:type="dxa"/>
          </w:tcPr>
          <w:p w14:paraId="66B0B52C" w14:textId="77777777" w:rsidR="0031041F" w:rsidRPr="00781CDE" w:rsidRDefault="0031041F" w:rsidP="009C605F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Titolo dell’iniziativa</w:t>
            </w:r>
          </w:p>
        </w:tc>
        <w:tc>
          <w:tcPr>
            <w:tcW w:w="7139" w:type="dxa"/>
          </w:tcPr>
          <w:p w14:paraId="24234256" w14:textId="4DDA55B3" w:rsidR="004C1E6E" w:rsidRPr="008042A5" w:rsidRDefault="00015128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pen </w:t>
            </w:r>
            <w:proofErr w:type="spellStart"/>
            <w:r>
              <w:rPr>
                <w:sz w:val="28"/>
                <w:szCs w:val="28"/>
              </w:rPr>
              <w:t>Day</w:t>
            </w:r>
            <w:proofErr w:type="spellEnd"/>
            <w:r>
              <w:rPr>
                <w:sz w:val="28"/>
                <w:szCs w:val="28"/>
              </w:rPr>
              <w:t xml:space="preserve"> del Dipartimento di </w:t>
            </w:r>
            <w:r w:rsidR="00A15BC0">
              <w:rPr>
                <w:sz w:val="28"/>
                <w:szCs w:val="28"/>
              </w:rPr>
              <w:t>F</w:t>
            </w:r>
            <w:r w:rsidR="00D97EB6">
              <w:rPr>
                <w:sz w:val="28"/>
                <w:szCs w:val="28"/>
              </w:rPr>
              <w:t xml:space="preserve">isica e la </w:t>
            </w:r>
            <w:r w:rsidR="00A15BC0">
              <w:rPr>
                <w:sz w:val="28"/>
                <w:szCs w:val="28"/>
              </w:rPr>
              <w:t>C</w:t>
            </w:r>
            <w:r w:rsidR="00D97EB6">
              <w:rPr>
                <w:sz w:val="28"/>
                <w:szCs w:val="28"/>
              </w:rPr>
              <w:t>himica</w:t>
            </w:r>
          </w:p>
        </w:tc>
      </w:tr>
      <w:tr w:rsidR="00D62B1F" w:rsidRPr="002F2982" w14:paraId="3271D758" w14:textId="77777777" w:rsidTr="002F2982">
        <w:tc>
          <w:tcPr>
            <w:tcW w:w="7138" w:type="dxa"/>
          </w:tcPr>
          <w:p w14:paraId="6759DAE8" w14:textId="77777777" w:rsidR="00D62B1F" w:rsidRPr="00781CDE" w:rsidRDefault="00D62B1F" w:rsidP="009C605F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biettivi dell’iniziativa</w:t>
            </w:r>
          </w:p>
        </w:tc>
        <w:tc>
          <w:tcPr>
            <w:tcW w:w="7139" w:type="dxa"/>
          </w:tcPr>
          <w:p w14:paraId="3C031982" w14:textId="77777777" w:rsidR="00015128" w:rsidRDefault="00015128" w:rsidP="0001512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ertura al territorio dei locali del Dipartimento</w:t>
            </w:r>
          </w:p>
          <w:p w14:paraId="6E7B9184" w14:textId="2212E891" w:rsidR="00015128" w:rsidRDefault="00015128" w:rsidP="0001512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</w:t>
            </w:r>
            <w:r w:rsidRPr="00015128">
              <w:rPr>
                <w:sz w:val="28"/>
                <w:szCs w:val="28"/>
              </w:rPr>
              <w:t>sita</w:t>
            </w:r>
            <w:r>
              <w:rPr>
                <w:sz w:val="28"/>
                <w:szCs w:val="28"/>
              </w:rPr>
              <w:t xml:space="preserve"> e conoscenza delle attività scientifiche svolte nei </w:t>
            </w:r>
            <w:r w:rsidRPr="00015128">
              <w:rPr>
                <w:sz w:val="28"/>
                <w:szCs w:val="28"/>
              </w:rPr>
              <w:t>laboratori</w:t>
            </w:r>
          </w:p>
          <w:p w14:paraId="1B5BB9C4" w14:textId="65D1313B" w:rsidR="00015128" w:rsidRDefault="00015128" w:rsidP="0001512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isita del Museo della Chimica e della Collezione Storica degli Strumenti di </w:t>
            </w:r>
            <w:proofErr w:type="spellStart"/>
            <w:r>
              <w:rPr>
                <w:sz w:val="28"/>
                <w:szCs w:val="28"/>
              </w:rPr>
              <w:t>FIsica</w:t>
            </w:r>
            <w:proofErr w:type="spellEnd"/>
          </w:p>
          <w:p w14:paraId="10811E57" w14:textId="77777777" w:rsidR="00015128" w:rsidRDefault="00015128" w:rsidP="0001512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ornire </w:t>
            </w:r>
            <w:r w:rsidRPr="00015128">
              <w:rPr>
                <w:sz w:val="28"/>
                <w:szCs w:val="28"/>
              </w:rPr>
              <w:t>informazioni sui corsi di studio in Scienze Fisiche, in Fisica, in Chimica e in Conservazione e Restauro dei Beni Culturali</w:t>
            </w:r>
          </w:p>
          <w:p w14:paraId="2A380D03" w14:textId="6F32A785" w:rsidR="00015128" w:rsidRDefault="00015128" w:rsidP="0001512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ornire informazioni </w:t>
            </w:r>
            <w:r w:rsidRPr="00015128">
              <w:rPr>
                <w:sz w:val="28"/>
                <w:szCs w:val="28"/>
              </w:rPr>
              <w:t xml:space="preserve">sulle </w:t>
            </w:r>
            <w:r w:rsidR="000C6CC2" w:rsidRPr="00015128">
              <w:rPr>
                <w:sz w:val="28"/>
                <w:szCs w:val="28"/>
              </w:rPr>
              <w:t>modalità di accesso</w:t>
            </w:r>
            <w:r w:rsidR="000C6CC2">
              <w:rPr>
                <w:sz w:val="28"/>
                <w:szCs w:val="28"/>
              </w:rPr>
              <w:t xml:space="preserve"> ai corsi di studio</w:t>
            </w:r>
            <w:r w:rsidR="000C6CC2" w:rsidRPr="00015128">
              <w:rPr>
                <w:sz w:val="28"/>
                <w:szCs w:val="28"/>
              </w:rPr>
              <w:t xml:space="preserve"> </w:t>
            </w:r>
            <w:r w:rsidR="000C6CC2">
              <w:rPr>
                <w:sz w:val="28"/>
                <w:szCs w:val="28"/>
              </w:rPr>
              <w:t xml:space="preserve">e sulle </w:t>
            </w:r>
            <w:r w:rsidRPr="00015128">
              <w:rPr>
                <w:sz w:val="28"/>
                <w:szCs w:val="28"/>
              </w:rPr>
              <w:t xml:space="preserve">prospettive occupazionali </w:t>
            </w:r>
            <w:r w:rsidR="000C6CC2">
              <w:rPr>
                <w:sz w:val="28"/>
                <w:szCs w:val="28"/>
              </w:rPr>
              <w:t>dei laureati</w:t>
            </w:r>
            <w:r w:rsidRPr="00015128">
              <w:rPr>
                <w:sz w:val="28"/>
                <w:szCs w:val="28"/>
              </w:rPr>
              <w:t xml:space="preserve"> </w:t>
            </w:r>
          </w:p>
          <w:p w14:paraId="7D2FEBB1" w14:textId="3954F39E" w:rsidR="0001021C" w:rsidRPr="008042A5" w:rsidRDefault="00015128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enotazione di </w:t>
            </w:r>
            <w:r w:rsidRPr="00015128">
              <w:rPr>
                <w:sz w:val="28"/>
                <w:szCs w:val="28"/>
              </w:rPr>
              <w:t xml:space="preserve">colloqui con i docenti e i coordinatori dei corsi di studio. </w:t>
            </w:r>
          </w:p>
        </w:tc>
      </w:tr>
      <w:tr w:rsidR="00137ED5" w:rsidRPr="002F2982" w14:paraId="4D2133AE" w14:textId="77777777" w:rsidTr="002F2982">
        <w:tc>
          <w:tcPr>
            <w:tcW w:w="7138" w:type="dxa"/>
          </w:tcPr>
          <w:p w14:paraId="545F1020" w14:textId="77777777" w:rsidR="00137ED5" w:rsidRDefault="00137ED5" w:rsidP="009C605F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oggetti coinvolti</w:t>
            </w:r>
          </w:p>
          <w:p w14:paraId="5DFA8E90" w14:textId="77777777" w:rsidR="00D634B2" w:rsidRPr="00D634B2" w:rsidRDefault="00E2485C" w:rsidP="009C605F">
            <w:pPr>
              <w:rPr>
                <w:b/>
                <w:i/>
                <w:sz w:val="28"/>
                <w:szCs w:val="28"/>
              </w:rPr>
            </w:pPr>
            <w:r w:rsidRPr="00E2485C">
              <w:rPr>
                <w:i/>
                <w:sz w:val="24"/>
                <w:szCs w:val="24"/>
              </w:rPr>
              <w:t>Altri Dipartimenti</w:t>
            </w:r>
            <w:r>
              <w:rPr>
                <w:i/>
                <w:sz w:val="24"/>
                <w:szCs w:val="24"/>
              </w:rPr>
              <w:t>, Enti Pubblici o privati, Istituzioni, Associazioni etc.</w:t>
            </w:r>
            <w:r w:rsidR="00450E13">
              <w:rPr>
                <w:i/>
                <w:sz w:val="24"/>
                <w:szCs w:val="24"/>
              </w:rPr>
              <w:t xml:space="preserve"> partner dell’iniziativa</w:t>
            </w:r>
          </w:p>
        </w:tc>
        <w:tc>
          <w:tcPr>
            <w:tcW w:w="7139" w:type="dxa"/>
          </w:tcPr>
          <w:p w14:paraId="64D6EF3A" w14:textId="77777777" w:rsidR="00015128" w:rsidRDefault="00015128" w:rsidP="00015128">
            <w:pPr>
              <w:rPr>
                <w:sz w:val="28"/>
                <w:szCs w:val="28"/>
              </w:rPr>
            </w:pPr>
            <w:r w:rsidRPr="00015128">
              <w:rPr>
                <w:sz w:val="28"/>
                <w:szCs w:val="28"/>
              </w:rPr>
              <w:t>corsi di studio in Scienze Fisiche, in Fisica, in Chimica e in Conservazione e Restauro dei Beni Culturali</w:t>
            </w:r>
          </w:p>
          <w:p w14:paraId="703C1C93" w14:textId="52798A1E" w:rsidR="00962762" w:rsidRPr="008042A5" w:rsidRDefault="00015128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centi e ricercatori del Dipartimento</w:t>
            </w:r>
          </w:p>
        </w:tc>
      </w:tr>
      <w:tr w:rsidR="00E2485C" w:rsidRPr="002F2982" w14:paraId="43B3A49C" w14:textId="77777777" w:rsidTr="002F2982">
        <w:tc>
          <w:tcPr>
            <w:tcW w:w="7138" w:type="dxa"/>
          </w:tcPr>
          <w:p w14:paraId="0DC872DB" w14:textId="77777777" w:rsidR="00E2485C" w:rsidRPr="00E2485C" w:rsidRDefault="00E2485C" w:rsidP="009C605F">
            <w:pPr>
              <w:rPr>
                <w:b/>
                <w:sz w:val="28"/>
                <w:szCs w:val="28"/>
              </w:rPr>
            </w:pPr>
            <w:r w:rsidRPr="00E2485C">
              <w:rPr>
                <w:b/>
                <w:sz w:val="28"/>
                <w:szCs w:val="28"/>
              </w:rPr>
              <w:lastRenderedPageBreak/>
              <w:t>Destinatari</w:t>
            </w:r>
            <w:r w:rsidR="00A76AEB">
              <w:rPr>
                <w:b/>
                <w:sz w:val="28"/>
                <w:szCs w:val="28"/>
              </w:rPr>
              <w:t xml:space="preserve"> dell’iniziativa</w:t>
            </w:r>
          </w:p>
          <w:p w14:paraId="5DEAEA76" w14:textId="77777777" w:rsidR="00E2485C" w:rsidRDefault="00E2485C" w:rsidP="009C605F">
            <w:pPr>
              <w:rPr>
                <w:b/>
                <w:sz w:val="28"/>
                <w:szCs w:val="28"/>
              </w:rPr>
            </w:pPr>
            <w:r w:rsidRPr="00D634B2">
              <w:rPr>
                <w:i/>
                <w:sz w:val="24"/>
                <w:szCs w:val="24"/>
              </w:rPr>
              <w:t>Fruitori del bene pubblico prodotto</w:t>
            </w:r>
          </w:p>
        </w:tc>
        <w:tc>
          <w:tcPr>
            <w:tcW w:w="7139" w:type="dxa"/>
          </w:tcPr>
          <w:p w14:paraId="47ED0236" w14:textId="7C34EDBB" w:rsidR="00015128" w:rsidRDefault="00962762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udenti e </w:t>
            </w:r>
            <w:r w:rsidR="00015128"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 xml:space="preserve">ocenti della Scuola </w:t>
            </w:r>
            <w:r w:rsidR="00015128">
              <w:rPr>
                <w:sz w:val="28"/>
                <w:szCs w:val="28"/>
              </w:rPr>
              <w:t>Secondaria di Secondo Grado</w:t>
            </w:r>
          </w:p>
          <w:p w14:paraId="1831A5D5" w14:textId="15BE3748" w:rsidR="00E2485C" w:rsidRPr="008042A5" w:rsidRDefault="00015128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</w:t>
            </w:r>
            <w:r w:rsidR="00962762">
              <w:rPr>
                <w:sz w:val="28"/>
                <w:szCs w:val="28"/>
              </w:rPr>
              <w:t>ersone interessate all’evento</w:t>
            </w:r>
          </w:p>
        </w:tc>
      </w:tr>
    </w:tbl>
    <w:p w14:paraId="5DBED268" w14:textId="77777777" w:rsidR="00BC45C2" w:rsidRDefault="00BC45C2" w:rsidP="002F2982">
      <w:pPr>
        <w:spacing w:after="0" w:line="240" w:lineRule="auto"/>
        <w:rPr>
          <w:sz w:val="24"/>
          <w:szCs w:val="24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271"/>
        <w:gridCol w:w="13006"/>
      </w:tblGrid>
      <w:tr w:rsidR="00654F2C" w:rsidRPr="002F2982" w14:paraId="41B6E6C7" w14:textId="77777777" w:rsidTr="00195C52">
        <w:tc>
          <w:tcPr>
            <w:tcW w:w="14277" w:type="dxa"/>
            <w:gridSpan w:val="2"/>
          </w:tcPr>
          <w:p w14:paraId="7C9AC289" w14:textId="77777777" w:rsidR="00654F2C" w:rsidRPr="00781CDE" w:rsidRDefault="00654F2C" w:rsidP="00195C52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Categoria o categorie in cui rientra l’iniziativa</w:t>
            </w:r>
          </w:p>
          <w:p w14:paraId="5825EB0B" w14:textId="77777777" w:rsidR="004C1E6E" w:rsidRPr="00654F2C" w:rsidRDefault="00654F2C" w:rsidP="00781CDE">
            <w:pPr>
              <w:rPr>
                <w:i/>
                <w:sz w:val="24"/>
                <w:szCs w:val="24"/>
              </w:rPr>
            </w:pPr>
            <w:r w:rsidRPr="00654F2C">
              <w:rPr>
                <w:i/>
                <w:sz w:val="24"/>
                <w:szCs w:val="24"/>
              </w:rPr>
              <w:t>Sono possibili risposte multiple: selezionare la/le voci con una “X”</w:t>
            </w:r>
            <w:r w:rsidR="00781CDE" w:rsidRPr="00654F2C">
              <w:rPr>
                <w:i/>
                <w:sz w:val="24"/>
                <w:szCs w:val="24"/>
              </w:rPr>
              <w:t xml:space="preserve"> </w:t>
            </w:r>
          </w:p>
        </w:tc>
      </w:tr>
      <w:tr w:rsidR="00654F2C" w:rsidRPr="0031041F" w14:paraId="0CD1FB47" w14:textId="77777777" w:rsidTr="00654F2C">
        <w:tc>
          <w:tcPr>
            <w:tcW w:w="1271" w:type="dxa"/>
          </w:tcPr>
          <w:p w14:paraId="20C03BB5" w14:textId="77777777" w:rsidR="00654F2C" w:rsidRPr="0031041F" w:rsidRDefault="00654F2C" w:rsidP="0031041F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09BF5950" w14:textId="77777777" w:rsidR="00654F2C" w:rsidRPr="0031041F" w:rsidRDefault="00654F2C" w:rsidP="0031041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ubblicazioni divulgative firmate dallo staff docente a livello nazionale o internazionale;</w:t>
            </w:r>
          </w:p>
        </w:tc>
      </w:tr>
      <w:tr w:rsidR="00654F2C" w:rsidRPr="0031041F" w14:paraId="6F823B84" w14:textId="77777777" w:rsidTr="00654F2C">
        <w:tc>
          <w:tcPr>
            <w:tcW w:w="1271" w:type="dxa"/>
          </w:tcPr>
          <w:p w14:paraId="6EA18285" w14:textId="77777777" w:rsidR="00654F2C" w:rsidRPr="0031041F" w:rsidRDefault="00654F2C" w:rsidP="0031041F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45191D34" w14:textId="77777777" w:rsidR="00654F2C" w:rsidRPr="0031041F" w:rsidRDefault="00654F2C" w:rsidP="0031041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ubblicazioni (cartacee e digitali) dedicate al pubblico esterno (ad es. magazine dell’università);</w:t>
            </w:r>
          </w:p>
        </w:tc>
      </w:tr>
      <w:tr w:rsidR="00654F2C" w:rsidRPr="0031041F" w14:paraId="0B729D62" w14:textId="77777777" w:rsidTr="00654F2C">
        <w:tc>
          <w:tcPr>
            <w:tcW w:w="1271" w:type="dxa"/>
          </w:tcPr>
          <w:p w14:paraId="723218CF" w14:textId="77777777" w:rsidR="00654F2C" w:rsidRPr="0031041F" w:rsidRDefault="00654F2C" w:rsidP="0031041F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06EE9FBC" w14:textId="77777777" w:rsidR="00654F2C" w:rsidRPr="0031041F" w:rsidRDefault="00654F2C" w:rsidP="0031041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artecipazioni dello staff docente a trasmissioni radiotelevisive a livello nazionale o internazionale;</w:t>
            </w:r>
          </w:p>
        </w:tc>
      </w:tr>
      <w:tr w:rsidR="00654F2C" w:rsidRPr="0031041F" w14:paraId="22508ADF" w14:textId="77777777" w:rsidTr="00654F2C">
        <w:tc>
          <w:tcPr>
            <w:tcW w:w="1271" w:type="dxa"/>
          </w:tcPr>
          <w:p w14:paraId="470C60EA" w14:textId="77777777" w:rsidR="00654F2C" w:rsidRPr="0031041F" w:rsidRDefault="00654F2C" w:rsidP="0031041F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40EEC035" w14:textId="77777777" w:rsidR="00654F2C" w:rsidRPr="0031041F" w:rsidRDefault="00654F2C" w:rsidP="0031041F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artecipazioni attive a incontri pubblici organizzati da altri soggetti (es. caffè scientifici, festival, fiere scientifiche, ecc.);</w:t>
            </w:r>
          </w:p>
        </w:tc>
      </w:tr>
      <w:tr w:rsidR="00654F2C" w:rsidRPr="0031041F" w14:paraId="294DC276" w14:textId="77777777" w:rsidTr="00654F2C">
        <w:tc>
          <w:tcPr>
            <w:tcW w:w="1271" w:type="dxa"/>
          </w:tcPr>
          <w:p w14:paraId="06EC49C8" w14:textId="77777777" w:rsidR="00654F2C" w:rsidRPr="0031041F" w:rsidRDefault="00654F2C" w:rsidP="0031041F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31D73D0C" w14:textId="77777777" w:rsidR="00654F2C" w:rsidRPr="0031041F" w:rsidRDefault="00654F2C" w:rsidP="0031041F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artecipazione alla formulazione di programmi di pubblico interesse (policy-</w:t>
            </w:r>
            <w:proofErr w:type="spellStart"/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making</w:t>
            </w:r>
            <w:proofErr w:type="spellEnd"/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);</w:t>
            </w:r>
          </w:p>
        </w:tc>
      </w:tr>
      <w:tr w:rsidR="00654F2C" w:rsidRPr="0031041F" w14:paraId="68EDDD20" w14:textId="77777777" w:rsidTr="00654F2C">
        <w:tc>
          <w:tcPr>
            <w:tcW w:w="1271" w:type="dxa"/>
          </w:tcPr>
          <w:p w14:paraId="2729FF30" w14:textId="77777777" w:rsidR="00654F2C" w:rsidRPr="0031041F" w:rsidRDefault="00654F2C" w:rsidP="00654F2C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112F9182" w14:textId="77777777" w:rsidR="00654F2C" w:rsidRPr="0031041F" w:rsidRDefault="00654F2C" w:rsidP="00654F2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artecipazione a comitati per la definizione di standard e norme tecniche;</w:t>
            </w:r>
          </w:p>
        </w:tc>
      </w:tr>
      <w:tr w:rsidR="00654F2C" w:rsidRPr="0031041F" w14:paraId="7A7D19F7" w14:textId="77777777" w:rsidTr="00654F2C">
        <w:tc>
          <w:tcPr>
            <w:tcW w:w="1271" w:type="dxa"/>
          </w:tcPr>
          <w:p w14:paraId="0848F79C" w14:textId="2394E4EF" w:rsidR="00654F2C" w:rsidRPr="0031041F" w:rsidRDefault="00A15BC0" w:rsidP="00A15BC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3006" w:type="dxa"/>
            <w:vAlign w:val="center"/>
          </w:tcPr>
          <w:p w14:paraId="724FCD1F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 xml:space="preserve">organizzazione di eventi pubblici (es. Notte dei Ricercatori, open </w:t>
            </w:r>
            <w:proofErr w:type="spellStart"/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day</w:t>
            </w:r>
            <w:proofErr w:type="spellEnd"/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);</w:t>
            </w:r>
          </w:p>
        </w:tc>
      </w:tr>
      <w:tr w:rsidR="00654F2C" w:rsidRPr="0031041F" w14:paraId="52E74985" w14:textId="77777777" w:rsidTr="00654F2C">
        <w:tc>
          <w:tcPr>
            <w:tcW w:w="1271" w:type="dxa"/>
          </w:tcPr>
          <w:p w14:paraId="2C5A14BD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16DA61D1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organizzazione di concerti, mostre, esposizioni e altri eventi di pubblica utilità aperti alla comunità;</w:t>
            </w:r>
          </w:p>
        </w:tc>
      </w:tr>
      <w:tr w:rsidR="00654F2C" w:rsidRPr="0031041F" w14:paraId="68C8C2DF" w14:textId="77777777" w:rsidTr="00654F2C">
        <w:tc>
          <w:tcPr>
            <w:tcW w:w="1271" w:type="dxa"/>
          </w:tcPr>
          <w:p w14:paraId="0DFC4ECF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2368065C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iniziative di tutela della salute (es. giornate informative e di prevenzione);</w:t>
            </w:r>
          </w:p>
        </w:tc>
      </w:tr>
      <w:tr w:rsidR="00654F2C" w:rsidRPr="0031041F" w14:paraId="6A92830D" w14:textId="77777777" w:rsidTr="00654F2C">
        <w:tc>
          <w:tcPr>
            <w:tcW w:w="1271" w:type="dxa"/>
          </w:tcPr>
          <w:p w14:paraId="78E8E1D7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192CE67A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iniziative in collaborazione con enti per progetti di sviluppo urbano o valorizzazione del territorio;</w:t>
            </w:r>
          </w:p>
        </w:tc>
      </w:tr>
      <w:tr w:rsidR="00654F2C" w:rsidRPr="0031041F" w14:paraId="61011A55" w14:textId="77777777" w:rsidTr="00654F2C">
        <w:tc>
          <w:tcPr>
            <w:tcW w:w="1271" w:type="dxa"/>
          </w:tcPr>
          <w:p w14:paraId="11BA746C" w14:textId="7BEB6D74" w:rsidR="00654F2C" w:rsidRPr="0031041F" w:rsidRDefault="00015128" w:rsidP="00A15BC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3006" w:type="dxa"/>
            <w:vAlign w:val="center"/>
          </w:tcPr>
          <w:p w14:paraId="39111FE3" w14:textId="1E4C0024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 xml:space="preserve">iniziative di orientamento e interazione con le scuole </w:t>
            </w:r>
            <w:r w:rsidR="00591BE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secondarie</w:t>
            </w: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;</w:t>
            </w:r>
          </w:p>
        </w:tc>
      </w:tr>
      <w:tr w:rsidR="00654F2C" w:rsidRPr="0031041F" w14:paraId="05C8AF46" w14:textId="77777777" w:rsidTr="00654F2C">
        <w:tc>
          <w:tcPr>
            <w:tcW w:w="1271" w:type="dxa"/>
          </w:tcPr>
          <w:p w14:paraId="025C2B0A" w14:textId="11D306F6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24EBD149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iniziative divulgative rivolte a bambini e giovani;</w:t>
            </w:r>
          </w:p>
        </w:tc>
      </w:tr>
      <w:tr w:rsidR="00654F2C" w:rsidRPr="0031041F" w14:paraId="0D6BD6EF" w14:textId="77777777" w:rsidTr="00654F2C">
        <w:tc>
          <w:tcPr>
            <w:tcW w:w="1271" w:type="dxa"/>
          </w:tcPr>
          <w:p w14:paraId="7EF8BB0F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272D3C37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 xml:space="preserve">iniziative di democrazia partecipativa (es. </w:t>
            </w:r>
            <w:proofErr w:type="spellStart"/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consensus</w:t>
            </w:r>
            <w:proofErr w:type="spellEnd"/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conferences</w:t>
            </w:r>
            <w:proofErr w:type="spellEnd"/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 xml:space="preserve">, </w:t>
            </w:r>
            <w:proofErr w:type="spellStart"/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citizen</w:t>
            </w:r>
            <w:proofErr w:type="spellEnd"/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 xml:space="preserve"> panel);</w:t>
            </w:r>
          </w:p>
        </w:tc>
      </w:tr>
      <w:tr w:rsidR="00654F2C" w:rsidRPr="0031041F" w14:paraId="4A14DBE7" w14:textId="77777777" w:rsidTr="00654F2C">
        <w:tc>
          <w:tcPr>
            <w:tcW w:w="1271" w:type="dxa"/>
          </w:tcPr>
          <w:p w14:paraId="7D215734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031B5191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giornate organizzate di formazione alla comunicazione (rivolta a PTA o docenti);</w:t>
            </w:r>
          </w:p>
        </w:tc>
      </w:tr>
      <w:tr w:rsidR="00654F2C" w:rsidRPr="0031041F" w14:paraId="2D5E95B0" w14:textId="77777777" w:rsidTr="00654F2C">
        <w:tc>
          <w:tcPr>
            <w:tcW w:w="1271" w:type="dxa"/>
          </w:tcPr>
          <w:p w14:paraId="1D44F78D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79D9A367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siti web interattivi e/o divulgativi, blog;</w:t>
            </w:r>
          </w:p>
        </w:tc>
      </w:tr>
      <w:tr w:rsidR="00654F2C" w:rsidRPr="0031041F" w14:paraId="792750C5" w14:textId="77777777" w:rsidTr="00654F2C">
        <w:tc>
          <w:tcPr>
            <w:tcW w:w="1271" w:type="dxa"/>
          </w:tcPr>
          <w:p w14:paraId="20A150BD" w14:textId="27631575" w:rsidR="00654F2C" w:rsidRPr="0031041F" w:rsidRDefault="00A15BC0" w:rsidP="00A15BC0">
            <w:pPr>
              <w:jc w:val="center"/>
              <w:rPr>
                <w:sz w:val="24"/>
                <w:szCs w:val="24"/>
              </w:rPr>
            </w:pPr>
            <w:bookmarkStart w:id="0" w:name="_Hlk15546848"/>
            <w:r>
              <w:rPr>
                <w:sz w:val="24"/>
                <w:szCs w:val="24"/>
              </w:rPr>
              <w:t>X</w:t>
            </w:r>
            <w:bookmarkEnd w:id="0"/>
          </w:p>
        </w:tc>
        <w:tc>
          <w:tcPr>
            <w:tcW w:w="13006" w:type="dxa"/>
            <w:vAlign w:val="center"/>
          </w:tcPr>
          <w:p w14:paraId="67A3274B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fruizione da parte della comunità di musei, ospedali, impianti sportivi, biblioteche, teatri, edifici storici universitari;</w:t>
            </w:r>
          </w:p>
        </w:tc>
      </w:tr>
      <w:tr w:rsidR="00591BE0" w:rsidRPr="0031041F" w14:paraId="6627DD96" w14:textId="77777777" w:rsidTr="00654F2C">
        <w:tc>
          <w:tcPr>
            <w:tcW w:w="1271" w:type="dxa"/>
          </w:tcPr>
          <w:p w14:paraId="74527E50" w14:textId="159122A9" w:rsidR="00591BE0" w:rsidRPr="0031041F" w:rsidRDefault="00591BE0" w:rsidP="00591BE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1BC4C0DF" w14:textId="3396144D" w:rsidR="00591BE0" w:rsidRPr="0031041F" w:rsidRDefault="00591BE0" w:rsidP="00591BE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 xml:space="preserve">iniziative di orientamento e interazione con le scuole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rimarie</w:t>
            </w:r>
          </w:p>
        </w:tc>
      </w:tr>
    </w:tbl>
    <w:p w14:paraId="226CB4A3" w14:textId="77777777" w:rsidR="0031041F" w:rsidRDefault="0031041F" w:rsidP="002F2982">
      <w:pPr>
        <w:spacing w:after="0" w:line="240" w:lineRule="auto"/>
        <w:rPr>
          <w:sz w:val="24"/>
          <w:szCs w:val="24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138"/>
        <w:gridCol w:w="7139"/>
      </w:tblGrid>
      <w:tr w:rsidR="004C1E6E" w:rsidRPr="002F2982" w14:paraId="7DB80722" w14:textId="77777777" w:rsidTr="00195C52">
        <w:tc>
          <w:tcPr>
            <w:tcW w:w="7138" w:type="dxa"/>
          </w:tcPr>
          <w:p w14:paraId="3F5A8F55" w14:textId="77777777" w:rsidR="004C1E6E" w:rsidRPr="00781CDE" w:rsidRDefault="004C1E6E" w:rsidP="00195C52">
            <w:pPr>
              <w:rPr>
                <w:b/>
                <w:sz w:val="28"/>
                <w:szCs w:val="28"/>
              </w:rPr>
            </w:pPr>
          </w:p>
          <w:p w14:paraId="1039799D" w14:textId="77777777" w:rsidR="004C1E6E" w:rsidRPr="00781CDE" w:rsidRDefault="004C1E6E" w:rsidP="00195C52">
            <w:pPr>
              <w:rPr>
                <w:b/>
                <w:sz w:val="28"/>
                <w:szCs w:val="28"/>
              </w:rPr>
            </w:pPr>
          </w:p>
          <w:p w14:paraId="07FB2553" w14:textId="77777777" w:rsidR="00781CDE" w:rsidRDefault="00781CDE" w:rsidP="00195C52">
            <w:pPr>
              <w:rPr>
                <w:b/>
                <w:sz w:val="28"/>
                <w:szCs w:val="28"/>
              </w:rPr>
            </w:pPr>
          </w:p>
          <w:p w14:paraId="48D397DA" w14:textId="77777777" w:rsidR="00781CDE" w:rsidRDefault="004C1E6E" w:rsidP="00195C52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 xml:space="preserve">Breve descrizione </w:t>
            </w:r>
          </w:p>
          <w:p w14:paraId="78755099" w14:textId="77777777" w:rsidR="004C1E6E" w:rsidRDefault="004C1E6E" w:rsidP="00195C52">
            <w:pPr>
              <w:rPr>
                <w:sz w:val="24"/>
                <w:szCs w:val="24"/>
              </w:rPr>
            </w:pPr>
            <w:r w:rsidRPr="00781CDE">
              <w:rPr>
                <w:sz w:val="24"/>
                <w:szCs w:val="24"/>
              </w:rPr>
              <w:t>(</w:t>
            </w:r>
            <w:r w:rsidRPr="00781CDE">
              <w:rPr>
                <w:i/>
                <w:sz w:val="24"/>
                <w:szCs w:val="24"/>
              </w:rPr>
              <w:t xml:space="preserve">500 battute </w:t>
            </w:r>
            <w:proofErr w:type="spellStart"/>
            <w:r w:rsidRPr="00781CDE">
              <w:rPr>
                <w:i/>
                <w:sz w:val="24"/>
                <w:szCs w:val="24"/>
              </w:rPr>
              <w:t>max</w:t>
            </w:r>
            <w:proofErr w:type="spellEnd"/>
            <w:r w:rsidRPr="00781CDE">
              <w:rPr>
                <w:sz w:val="24"/>
                <w:szCs w:val="24"/>
              </w:rPr>
              <w:t>)</w:t>
            </w:r>
          </w:p>
          <w:p w14:paraId="47A1E595" w14:textId="77777777" w:rsidR="00781CDE" w:rsidRPr="00781CDE" w:rsidRDefault="00781CDE" w:rsidP="00195C52">
            <w:pPr>
              <w:rPr>
                <w:sz w:val="24"/>
                <w:szCs w:val="24"/>
              </w:rPr>
            </w:pPr>
          </w:p>
        </w:tc>
        <w:tc>
          <w:tcPr>
            <w:tcW w:w="7139" w:type="dxa"/>
          </w:tcPr>
          <w:p w14:paraId="28F16377" w14:textId="77777777" w:rsidR="004C1E6E" w:rsidRPr="00614DE4" w:rsidRDefault="004C1E6E" w:rsidP="00614DE4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  <w:p w14:paraId="21BBED05" w14:textId="15A99607" w:rsidR="00015128" w:rsidRPr="00812D7C" w:rsidRDefault="00015128" w:rsidP="00812D7C">
            <w:pPr>
              <w:rPr>
                <w:iCs/>
                <w:sz w:val="24"/>
                <w:szCs w:val="24"/>
              </w:rPr>
            </w:pPr>
            <w:r w:rsidRPr="00812D7C">
              <w:rPr>
                <w:iCs/>
                <w:sz w:val="24"/>
                <w:szCs w:val="24"/>
              </w:rPr>
              <w:t xml:space="preserve">Nell’ambito delle iniziative di orientamento dell’Università degli Studi di Palermo, giorno 21 marzo 2019 si è </w:t>
            </w:r>
            <w:proofErr w:type="gramStart"/>
            <w:r w:rsidRPr="00812D7C">
              <w:rPr>
                <w:iCs/>
                <w:sz w:val="24"/>
                <w:szCs w:val="24"/>
              </w:rPr>
              <w:t>tenuto  l'Open</w:t>
            </w:r>
            <w:proofErr w:type="gramEnd"/>
            <w:r w:rsidRPr="00812D7C">
              <w:rPr>
                <w:iCs/>
                <w:sz w:val="24"/>
                <w:szCs w:val="24"/>
              </w:rPr>
              <w:t xml:space="preserve"> </w:t>
            </w:r>
            <w:proofErr w:type="spellStart"/>
            <w:r w:rsidRPr="00812D7C">
              <w:rPr>
                <w:iCs/>
                <w:sz w:val="24"/>
                <w:szCs w:val="24"/>
              </w:rPr>
              <w:t>Day</w:t>
            </w:r>
            <w:proofErr w:type="spellEnd"/>
            <w:r w:rsidRPr="00812D7C">
              <w:rPr>
                <w:iCs/>
                <w:sz w:val="24"/>
                <w:szCs w:val="24"/>
              </w:rPr>
              <w:t xml:space="preserve"> del  Dipartimento di Fisica e Chimica - Emilio </w:t>
            </w:r>
            <w:proofErr w:type="spellStart"/>
            <w:r w:rsidRPr="00812D7C">
              <w:rPr>
                <w:iCs/>
                <w:sz w:val="24"/>
                <w:szCs w:val="24"/>
              </w:rPr>
              <w:t>Segrè</w:t>
            </w:r>
            <w:proofErr w:type="spellEnd"/>
            <w:r w:rsidRPr="00812D7C">
              <w:rPr>
                <w:iCs/>
                <w:sz w:val="24"/>
                <w:szCs w:val="24"/>
              </w:rPr>
              <w:t xml:space="preserve">  dalle 9:00 alle 18:00 nelle tre sedi del Dipartimento di Via </w:t>
            </w:r>
            <w:proofErr w:type="spellStart"/>
            <w:r w:rsidRPr="00812D7C">
              <w:rPr>
                <w:iCs/>
                <w:sz w:val="24"/>
                <w:szCs w:val="24"/>
              </w:rPr>
              <w:t>Archirafi</w:t>
            </w:r>
            <w:proofErr w:type="spellEnd"/>
            <w:r w:rsidRPr="00812D7C">
              <w:rPr>
                <w:iCs/>
                <w:sz w:val="24"/>
                <w:szCs w:val="24"/>
              </w:rPr>
              <w:t xml:space="preserve">, 36 e Viale delle Scienze, edifici 17 e 18. </w:t>
            </w:r>
          </w:p>
          <w:p w14:paraId="1843D7BC" w14:textId="6FE82571" w:rsidR="004C1E6E" w:rsidRPr="00614DE4" w:rsidRDefault="00015128" w:rsidP="00812D7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812D7C">
              <w:rPr>
                <w:iCs/>
                <w:sz w:val="24"/>
                <w:szCs w:val="24"/>
              </w:rPr>
              <w:t xml:space="preserve">Durante l'Open </w:t>
            </w:r>
            <w:proofErr w:type="spellStart"/>
            <w:r w:rsidRPr="00812D7C">
              <w:rPr>
                <w:iCs/>
                <w:sz w:val="24"/>
                <w:szCs w:val="24"/>
              </w:rPr>
              <w:t>Day</w:t>
            </w:r>
            <w:proofErr w:type="spellEnd"/>
            <w:r w:rsidRPr="00812D7C">
              <w:rPr>
                <w:iCs/>
                <w:sz w:val="24"/>
                <w:szCs w:val="24"/>
              </w:rPr>
              <w:t xml:space="preserve"> tutti gli interessati hanno potuto visitare i numerosi laboratori, avere informazioni sui corsi di studio in Scienze </w:t>
            </w:r>
            <w:r w:rsidRPr="00812D7C">
              <w:rPr>
                <w:iCs/>
                <w:sz w:val="24"/>
                <w:szCs w:val="24"/>
              </w:rPr>
              <w:lastRenderedPageBreak/>
              <w:t>Fisiche, in Fisica, in Chimica e in Conservazione e Restauro dei Beni Culturali , sulle prospettive occupazionali e sulle modalità di accesso e prenotare dei colloqui con i docenti e i coordinatori dei corsi di studio.</w:t>
            </w:r>
          </w:p>
        </w:tc>
      </w:tr>
      <w:tr w:rsidR="004C1E6E" w:rsidRPr="002F2982" w14:paraId="5E883F19" w14:textId="77777777" w:rsidTr="00195C52">
        <w:tc>
          <w:tcPr>
            <w:tcW w:w="7138" w:type="dxa"/>
          </w:tcPr>
          <w:p w14:paraId="17F6B145" w14:textId="77777777" w:rsidR="004C1E6E" w:rsidRPr="00781CDE" w:rsidRDefault="004C1E6E" w:rsidP="00195C52">
            <w:pPr>
              <w:rPr>
                <w:sz w:val="28"/>
                <w:szCs w:val="28"/>
              </w:rPr>
            </w:pPr>
          </w:p>
        </w:tc>
        <w:tc>
          <w:tcPr>
            <w:tcW w:w="7139" w:type="dxa"/>
          </w:tcPr>
          <w:p w14:paraId="6DFB58BD" w14:textId="77777777" w:rsidR="004C1E6E" w:rsidRPr="00781CDE" w:rsidRDefault="004C1E6E" w:rsidP="00195C52">
            <w:pPr>
              <w:rPr>
                <w:sz w:val="28"/>
                <w:szCs w:val="28"/>
              </w:rPr>
            </w:pPr>
          </w:p>
        </w:tc>
      </w:tr>
      <w:tr w:rsidR="004C1E6E" w:rsidRPr="002F2982" w14:paraId="1039FDDE" w14:textId="77777777" w:rsidTr="00195C52">
        <w:tc>
          <w:tcPr>
            <w:tcW w:w="7138" w:type="dxa"/>
          </w:tcPr>
          <w:p w14:paraId="2BE9866A" w14:textId="77777777" w:rsidR="004C1E6E" w:rsidRPr="00781CDE" w:rsidRDefault="004C1E6E" w:rsidP="00195C52">
            <w:pPr>
              <w:rPr>
                <w:i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Budget complessivo utilizzato</w:t>
            </w:r>
          </w:p>
        </w:tc>
        <w:tc>
          <w:tcPr>
            <w:tcW w:w="7139" w:type="dxa"/>
          </w:tcPr>
          <w:p w14:paraId="38D64C4D" w14:textId="5DE62BAA" w:rsidR="004C1E6E" w:rsidRPr="00781CDE" w:rsidRDefault="000C6CC2" w:rsidP="00195C5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€ 531,30 </w:t>
            </w:r>
          </w:p>
        </w:tc>
      </w:tr>
      <w:tr w:rsidR="004C1E6E" w:rsidRPr="002F2982" w14:paraId="39D99564" w14:textId="77777777" w:rsidTr="00195C52">
        <w:tc>
          <w:tcPr>
            <w:tcW w:w="7138" w:type="dxa"/>
          </w:tcPr>
          <w:p w14:paraId="1BCCE399" w14:textId="77777777" w:rsidR="004C1E6E" w:rsidRPr="00781CDE" w:rsidRDefault="004C1E6E" w:rsidP="00195C52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(di cui) finanziamenti esterni</w:t>
            </w:r>
          </w:p>
        </w:tc>
        <w:tc>
          <w:tcPr>
            <w:tcW w:w="7139" w:type="dxa"/>
          </w:tcPr>
          <w:p w14:paraId="1E443608" w14:textId="789AF5A3" w:rsidR="004C1E6E" w:rsidRPr="00781CDE" w:rsidRDefault="000C6CC2" w:rsidP="00195C5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4C1E6E" w:rsidRPr="002F2982" w14:paraId="2D0BC978" w14:textId="77777777" w:rsidTr="00195C52">
        <w:tc>
          <w:tcPr>
            <w:tcW w:w="7138" w:type="dxa"/>
          </w:tcPr>
          <w:p w14:paraId="6B44F7EA" w14:textId="77777777" w:rsidR="004C1E6E" w:rsidRPr="00781CDE" w:rsidRDefault="004C1E6E" w:rsidP="00195C52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Impatto stimato</w:t>
            </w:r>
          </w:p>
          <w:p w14:paraId="4FE7BD00" w14:textId="77777777" w:rsidR="004C1E6E" w:rsidRPr="00781CDE" w:rsidRDefault="004C1E6E" w:rsidP="00195C52">
            <w:pPr>
              <w:rPr>
                <w:i/>
                <w:sz w:val="24"/>
                <w:szCs w:val="24"/>
              </w:rPr>
            </w:pPr>
            <w:r w:rsidRPr="00781CDE">
              <w:rPr>
                <w:i/>
                <w:sz w:val="24"/>
                <w:szCs w:val="24"/>
              </w:rPr>
              <w:t xml:space="preserve">Numero partecipanti, visualizzazioni su siti web, </w:t>
            </w:r>
            <w:proofErr w:type="spellStart"/>
            <w:r w:rsidRPr="00781CDE">
              <w:rPr>
                <w:i/>
                <w:sz w:val="24"/>
                <w:szCs w:val="24"/>
              </w:rPr>
              <w:t>etc</w:t>
            </w:r>
            <w:proofErr w:type="spellEnd"/>
          </w:p>
        </w:tc>
        <w:tc>
          <w:tcPr>
            <w:tcW w:w="7139" w:type="dxa"/>
          </w:tcPr>
          <w:p w14:paraId="084A7F8C" w14:textId="67EC45D1" w:rsidR="004C1E6E" w:rsidRPr="00781CDE" w:rsidRDefault="00614DE4" w:rsidP="00195C5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irca </w:t>
            </w:r>
            <w:r w:rsidR="000C6CC2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 xml:space="preserve">00 </w:t>
            </w:r>
            <w:r w:rsidR="000C6CC2">
              <w:rPr>
                <w:sz w:val="28"/>
                <w:szCs w:val="28"/>
              </w:rPr>
              <w:t>studenti e persone interessate</w:t>
            </w:r>
          </w:p>
        </w:tc>
      </w:tr>
      <w:tr w:rsidR="004C1E6E" w:rsidRPr="002F2982" w14:paraId="2A889CFE" w14:textId="77777777" w:rsidTr="00195C52">
        <w:tc>
          <w:tcPr>
            <w:tcW w:w="7138" w:type="dxa"/>
          </w:tcPr>
          <w:p w14:paraId="383CCF7E" w14:textId="77777777" w:rsidR="004C1E6E" w:rsidRPr="00781CDE" w:rsidRDefault="004C1E6E" w:rsidP="00195C52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Link a siti web</w:t>
            </w:r>
          </w:p>
        </w:tc>
        <w:tc>
          <w:tcPr>
            <w:tcW w:w="7139" w:type="dxa"/>
          </w:tcPr>
          <w:p w14:paraId="0FF0F8E2" w14:textId="7083A010" w:rsidR="004C1E6E" w:rsidRPr="00781CDE" w:rsidRDefault="00614DE4" w:rsidP="00195C52">
            <w:pPr>
              <w:rPr>
                <w:sz w:val="28"/>
                <w:szCs w:val="28"/>
              </w:rPr>
            </w:pPr>
            <w:r w:rsidRPr="00614DE4">
              <w:rPr>
                <w:sz w:val="28"/>
                <w:szCs w:val="28"/>
              </w:rPr>
              <w:t>http://www.unipa.it/dipartimenti/difc/terza-missione/eventi/</w:t>
            </w:r>
          </w:p>
        </w:tc>
      </w:tr>
      <w:tr w:rsidR="00781CDE" w:rsidRPr="002F2982" w14:paraId="5913F689" w14:textId="77777777" w:rsidTr="00195C52">
        <w:tc>
          <w:tcPr>
            <w:tcW w:w="7138" w:type="dxa"/>
          </w:tcPr>
          <w:p w14:paraId="55FB7A2A" w14:textId="77777777" w:rsidR="00781CDE" w:rsidRDefault="00781CDE" w:rsidP="00195C52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ndina</w:t>
            </w:r>
          </w:p>
          <w:p w14:paraId="2B8A7872" w14:textId="77777777" w:rsidR="002A0547" w:rsidRPr="00781CDE" w:rsidRDefault="00D620B7" w:rsidP="00967AAD">
            <w:pPr>
              <w:rPr>
                <w:b/>
                <w:sz w:val="28"/>
                <w:szCs w:val="28"/>
              </w:rPr>
            </w:pPr>
            <w:r>
              <w:rPr>
                <w:i/>
                <w:sz w:val="24"/>
                <w:szCs w:val="24"/>
              </w:rPr>
              <w:t>In caso affermativo allegare copia o</w:t>
            </w:r>
            <w:r w:rsidR="001B4947">
              <w:rPr>
                <w:i/>
                <w:sz w:val="24"/>
                <w:szCs w:val="24"/>
              </w:rPr>
              <w:t xml:space="preserve"> indicare</w:t>
            </w:r>
            <w:r>
              <w:rPr>
                <w:i/>
                <w:sz w:val="24"/>
                <w:szCs w:val="24"/>
              </w:rPr>
              <w:t xml:space="preserve"> </w:t>
            </w:r>
            <w:r w:rsidR="00967AAD">
              <w:rPr>
                <w:i/>
                <w:sz w:val="24"/>
                <w:szCs w:val="24"/>
              </w:rPr>
              <w:t>link/download</w:t>
            </w:r>
          </w:p>
        </w:tc>
        <w:tc>
          <w:tcPr>
            <w:tcW w:w="7139" w:type="dxa"/>
          </w:tcPr>
          <w:p w14:paraId="7A3B896C" w14:textId="32904675" w:rsidR="00781CDE" w:rsidRPr="00781CDE" w:rsidRDefault="000C6CC2" w:rsidP="00195C5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 allegato</w:t>
            </w:r>
          </w:p>
        </w:tc>
      </w:tr>
    </w:tbl>
    <w:p w14:paraId="6DE5BAD0" w14:textId="77777777" w:rsidR="0031041F" w:rsidRDefault="0031041F" w:rsidP="002F2982">
      <w:pPr>
        <w:spacing w:after="0" w:line="240" w:lineRule="auto"/>
        <w:rPr>
          <w:sz w:val="24"/>
          <w:szCs w:val="24"/>
        </w:rPr>
      </w:pPr>
    </w:p>
    <w:p w14:paraId="213C9D9F" w14:textId="77777777" w:rsidR="0031041F" w:rsidRDefault="0031041F" w:rsidP="002F2982">
      <w:pPr>
        <w:spacing w:after="0" w:line="240" w:lineRule="auto"/>
        <w:rPr>
          <w:sz w:val="24"/>
          <w:szCs w:val="24"/>
        </w:rPr>
      </w:pPr>
    </w:p>
    <w:p w14:paraId="2D77B182" w14:textId="77777777" w:rsidR="0031041F" w:rsidRDefault="0031041F" w:rsidP="002F2982">
      <w:pPr>
        <w:spacing w:after="0" w:line="240" w:lineRule="auto"/>
        <w:rPr>
          <w:sz w:val="24"/>
          <w:szCs w:val="24"/>
        </w:rPr>
      </w:pPr>
    </w:p>
    <w:p w14:paraId="63E18C69" w14:textId="79260D7F" w:rsidR="006E160A" w:rsidRDefault="006E160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4A3B454" w14:textId="573825C3" w:rsidR="006E160A" w:rsidRDefault="006E160A" w:rsidP="006E160A">
      <w:pPr>
        <w:pStyle w:val="NormaleWeb"/>
        <w:spacing w:before="0" w:beforeAutospacing="0" w:after="0" w:afterAutospacing="0"/>
        <w:ind w:left="709" w:hanging="142"/>
        <w:rPr>
          <w:color w:val="000000"/>
          <w:kern w:val="24"/>
        </w:rPr>
      </w:pPr>
      <w:r>
        <w:lastRenderedPageBreak/>
        <w:tab/>
      </w:r>
      <w:bookmarkStart w:id="1" w:name="_GoBack"/>
      <w:bookmarkEnd w:id="1"/>
    </w:p>
    <w:p w14:paraId="2749D58E" w14:textId="77777777" w:rsidR="006E160A" w:rsidRPr="003059D0" w:rsidRDefault="006E160A" w:rsidP="006E160A">
      <w:pPr>
        <w:pStyle w:val="NormaleWeb"/>
        <w:spacing w:before="0" w:beforeAutospacing="0" w:after="0" w:afterAutospacing="0"/>
        <w:ind w:firstLine="706"/>
        <w:rPr>
          <w:b/>
          <w:color w:val="000000"/>
          <w:kern w:val="24"/>
        </w:rPr>
      </w:pPr>
      <w:r w:rsidRPr="003059D0">
        <w:rPr>
          <w:b/>
          <w:color w:val="000000"/>
          <w:kern w:val="24"/>
        </w:rPr>
        <w:t xml:space="preserve">Programma dell'Open </w:t>
      </w:r>
      <w:proofErr w:type="spellStart"/>
      <w:r w:rsidRPr="003059D0">
        <w:rPr>
          <w:b/>
          <w:color w:val="000000"/>
          <w:kern w:val="24"/>
        </w:rPr>
        <w:t>Day</w:t>
      </w:r>
      <w:proofErr w:type="spellEnd"/>
      <w:r w:rsidRPr="003059D0">
        <w:rPr>
          <w:b/>
          <w:color w:val="000000"/>
          <w:kern w:val="24"/>
        </w:rPr>
        <w:t xml:space="preserve"> del Dipartimento di Fisica e Chimica - Emilio </w:t>
      </w:r>
      <w:proofErr w:type="spellStart"/>
      <w:r w:rsidRPr="003059D0">
        <w:rPr>
          <w:b/>
          <w:color w:val="000000"/>
          <w:kern w:val="24"/>
        </w:rPr>
        <w:t>Segrè</w:t>
      </w:r>
      <w:proofErr w:type="spellEnd"/>
      <w:r w:rsidRPr="003059D0">
        <w:rPr>
          <w:b/>
          <w:color w:val="000000"/>
          <w:kern w:val="24"/>
        </w:rPr>
        <w:t>,</w:t>
      </w:r>
    </w:p>
    <w:p w14:paraId="569276A9" w14:textId="77777777" w:rsidR="006E160A" w:rsidRDefault="006E160A" w:rsidP="006E160A">
      <w:pPr>
        <w:pStyle w:val="NormaleWeb"/>
        <w:spacing w:before="120" w:beforeAutospacing="0" w:after="0" w:afterAutospacing="0"/>
        <w:ind w:left="715" w:hanging="6"/>
        <w:jc w:val="center"/>
        <w:rPr>
          <w:color w:val="000000"/>
          <w:kern w:val="24"/>
        </w:rPr>
      </w:pPr>
      <w:r w:rsidRPr="003059D0">
        <w:rPr>
          <w:b/>
          <w:color w:val="000000"/>
          <w:kern w:val="24"/>
        </w:rPr>
        <w:t xml:space="preserve">Sedi di Via </w:t>
      </w:r>
      <w:proofErr w:type="spellStart"/>
      <w:r w:rsidRPr="003059D0">
        <w:rPr>
          <w:b/>
          <w:color w:val="000000"/>
          <w:kern w:val="24"/>
        </w:rPr>
        <w:t>Archirafi</w:t>
      </w:r>
      <w:proofErr w:type="spellEnd"/>
      <w:r w:rsidRPr="003059D0">
        <w:rPr>
          <w:b/>
          <w:color w:val="000000"/>
          <w:kern w:val="24"/>
        </w:rPr>
        <w:t>, 36 e Viale delle Scienze, edifici 17 e 18.</w:t>
      </w:r>
    </w:p>
    <w:p w14:paraId="4BDF1593" w14:textId="77777777" w:rsidR="006E160A" w:rsidRDefault="006E160A" w:rsidP="006E160A">
      <w:pPr>
        <w:pStyle w:val="NormaleWeb"/>
        <w:spacing w:before="0" w:beforeAutospacing="0" w:after="0" w:afterAutospacing="0"/>
        <w:ind w:firstLine="706"/>
        <w:rPr>
          <w:color w:val="000000"/>
          <w:kern w:val="24"/>
        </w:rPr>
      </w:pPr>
    </w:p>
    <w:p w14:paraId="484B7C9F" w14:textId="77777777" w:rsidR="006E160A" w:rsidRDefault="006E160A" w:rsidP="006E160A">
      <w:pPr>
        <w:pStyle w:val="NormaleWeb"/>
        <w:spacing w:before="0" w:beforeAutospacing="0" w:after="0" w:afterAutospacing="0"/>
        <w:ind w:firstLine="706"/>
        <w:rPr>
          <w:color w:val="000000"/>
          <w:kern w:val="24"/>
        </w:rPr>
      </w:pPr>
      <w:r>
        <w:rPr>
          <w:color w:val="000000"/>
          <w:kern w:val="24"/>
        </w:rPr>
        <w:t>Ore 9:00 - 13:00</w:t>
      </w:r>
    </w:p>
    <w:p w14:paraId="12F8BFE6" w14:textId="77777777" w:rsidR="006E160A" w:rsidRDefault="006E160A" w:rsidP="006E160A">
      <w:pPr>
        <w:pStyle w:val="NormaleWeb"/>
        <w:spacing w:before="0" w:beforeAutospacing="0" w:after="0" w:afterAutospacing="0"/>
        <w:ind w:left="709" w:hanging="3"/>
        <w:rPr>
          <w:color w:val="000000"/>
          <w:kern w:val="24"/>
        </w:rPr>
      </w:pPr>
      <w:r>
        <w:rPr>
          <w:color w:val="000000"/>
          <w:kern w:val="24"/>
        </w:rPr>
        <w:t xml:space="preserve">Presentazione dei Corsi di Studio del Dipartimento (ore 9:00, Via </w:t>
      </w:r>
      <w:proofErr w:type="spellStart"/>
      <w:r>
        <w:rPr>
          <w:color w:val="000000"/>
          <w:kern w:val="24"/>
        </w:rPr>
        <w:t>Archirafi</w:t>
      </w:r>
      <w:proofErr w:type="spellEnd"/>
      <w:r>
        <w:rPr>
          <w:color w:val="000000"/>
          <w:kern w:val="24"/>
        </w:rPr>
        <w:t>, 36. Ore 11:00, Viale delle Scienze, ed. 17)</w:t>
      </w:r>
    </w:p>
    <w:p w14:paraId="6BE68FC0" w14:textId="77777777" w:rsidR="006E160A" w:rsidRDefault="006E160A" w:rsidP="006E160A">
      <w:pPr>
        <w:pStyle w:val="NormaleWeb"/>
        <w:spacing w:before="0" w:beforeAutospacing="0" w:after="0" w:afterAutospacing="0"/>
        <w:ind w:firstLine="706"/>
        <w:rPr>
          <w:color w:val="000000"/>
          <w:kern w:val="24"/>
        </w:rPr>
      </w:pPr>
      <w:r>
        <w:rPr>
          <w:color w:val="000000"/>
          <w:kern w:val="24"/>
        </w:rPr>
        <w:t>Visite guidate ai laboratori</w:t>
      </w:r>
    </w:p>
    <w:p w14:paraId="0725B79B" w14:textId="77777777" w:rsidR="006E160A" w:rsidRDefault="006E160A" w:rsidP="006E160A">
      <w:pPr>
        <w:pStyle w:val="NormaleWeb"/>
        <w:spacing w:before="0" w:beforeAutospacing="0" w:after="0" w:afterAutospacing="0"/>
        <w:ind w:left="709" w:hanging="3"/>
        <w:rPr>
          <w:color w:val="000000"/>
          <w:kern w:val="24"/>
        </w:rPr>
      </w:pPr>
      <w:r>
        <w:rPr>
          <w:color w:val="000000"/>
          <w:kern w:val="24"/>
        </w:rPr>
        <w:t>Illustrazione delle linee di ricerca del Dipartimento a cura di docenti, dottorandi e studenti dei corsi di studio.</w:t>
      </w:r>
    </w:p>
    <w:p w14:paraId="4D017CB7" w14:textId="77777777" w:rsidR="006E160A" w:rsidRDefault="006E160A" w:rsidP="006E160A">
      <w:pPr>
        <w:pStyle w:val="NormaleWeb"/>
        <w:spacing w:before="0" w:beforeAutospacing="0" w:after="0" w:afterAutospacing="0"/>
        <w:ind w:left="709" w:hanging="3"/>
        <w:rPr>
          <w:color w:val="000000"/>
          <w:kern w:val="24"/>
        </w:rPr>
      </w:pPr>
    </w:p>
    <w:p w14:paraId="4D1A564A" w14:textId="77777777" w:rsidR="006E160A" w:rsidRDefault="006E160A" w:rsidP="006E160A">
      <w:pPr>
        <w:pStyle w:val="NormaleWeb"/>
        <w:spacing w:before="0" w:beforeAutospacing="0" w:after="0" w:afterAutospacing="0"/>
        <w:ind w:firstLine="706"/>
        <w:rPr>
          <w:color w:val="000000"/>
          <w:kern w:val="24"/>
        </w:rPr>
      </w:pPr>
      <w:r>
        <w:rPr>
          <w:color w:val="000000"/>
          <w:kern w:val="24"/>
        </w:rPr>
        <w:t>Ore 14:00 - 18:00</w:t>
      </w:r>
    </w:p>
    <w:p w14:paraId="066D3E9C" w14:textId="77777777" w:rsidR="006E160A" w:rsidRDefault="006E160A" w:rsidP="006E160A">
      <w:pPr>
        <w:pStyle w:val="NormaleWeb"/>
        <w:spacing w:before="0" w:beforeAutospacing="0" w:after="0" w:afterAutospacing="0"/>
        <w:ind w:firstLine="706"/>
        <w:rPr>
          <w:color w:val="000000"/>
          <w:kern w:val="24"/>
        </w:rPr>
      </w:pPr>
      <w:r>
        <w:rPr>
          <w:color w:val="000000"/>
          <w:kern w:val="24"/>
        </w:rPr>
        <w:t>Visite guidate ai laboratori</w:t>
      </w:r>
    </w:p>
    <w:p w14:paraId="43E0B055" w14:textId="38CB4D48" w:rsidR="0031041F" w:rsidRPr="006E160A" w:rsidRDefault="006E160A" w:rsidP="006E160A">
      <w:pPr>
        <w:pStyle w:val="NormaleWeb"/>
        <w:spacing w:before="0" w:beforeAutospacing="0" w:after="0" w:afterAutospacing="0"/>
        <w:ind w:left="709" w:hanging="3"/>
        <w:rPr>
          <w:color w:val="000000"/>
          <w:kern w:val="24"/>
        </w:rPr>
      </w:pPr>
      <w:r>
        <w:rPr>
          <w:color w:val="000000"/>
          <w:kern w:val="24"/>
        </w:rPr>
        <w:t>Illustrazione delle linee di ricerca del Dipartimento a cura di docenti, dottorandi e studenti dei corsi di studio.</w:t>
      </w:r>
    </w:p>
    <w:sectPr w:rsidR="0031041F" w:rsidRPr="006E160A" w:rsidSect="00781CDE">
      <w:pgSz w:w="16838" w:h="11906" w:orient="landscape"/>
      <w:pgMar w:top="851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tDC3MDE1NTGwMLBU0lEKTi0uzszPAykwqgUArTLOcywAAAA="/>
  </w:docVars>
  <w:rsids>
    <w:rsidRoot w:val="00D05355"/>
    <w:rsid w:val="0001021C"/>
    <w:rsid w:val="00015128"/>
    <w:rsid w:val="000C6CC2"/>
    <w:rsid w:val="000F3B9E"/>
    <w:rsid w:val="00130064"/>
    <w:rsid w:val="00137ED5"/>
    <w:rsid w:val="00166FA5"/>
    <w:rsid w:val="001B4947"/>
    <w:rsid w:val="002A0547"/>
    <w:rsid w:val="002F2982"/>
    <w:rsid w:val="0031041F"/>
    <w:rsid w:val="00450E13"/>
    <w:rsid w:val="004C1E6E"/>
    <w:rsid w:val="005130B8"/>
    <w:rsid w:val="00591BE0"/>
    <w:rsid w:val="00614DE4"/>
    <w:rsid w:val="00654F2C"/>
    <w:rsid w:val="006E160A"/>
    <w:rsid w:val="0071262A"/>
    <w:rsid w:val="00781CDE"/>
    <w:rsid w:val="007E7804"/>
    <w:rsid w:val="008042A5"/>
    <w:rsid w:val="00812D7C"/>
    <w:rsid w:val="00962762"/>
    <w:rsid w:val="00967AAD"/>
    <w:rsid w:val="009808C8"/>
    <w:rsid w:val="00A15BC0"/>
    <w:rsid w:val="00A76AEB"/>
    <w:rsid w:val="00BC45C2"/>
    <w:rsid w:val="00C21CF4"/>
    <w:rsid w:val="00C25C58"/>
    <w:rsid w:val="00C37329"/>
    <w:rsid w:val="00C62A12"/>
    <w:rsid w:val="00D05355"/>
    <w:rsid w:val="00D620B7"/>
    <w:rsid w:val="00D62B1F"/>
    <w:rsid w:val="00D634B2"/>
    <w:rsid w:val="00D97EB6"/>
    <w:rsid w:val="00E2485C"/>
    <w:rsid w:val="00F63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4CED3"/>
  <w15:chartTrackingRefBased/>
  <w15:docId w15:val="{8667994F-ECA7-4BE7-AE96-04020B70D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2F29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37E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37ED5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D97E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D97EB6"/>
    <w:rPr>
      <w:i/>
      <w:iCs/>
    </w:rPr>
  </w:style>
  <w:style w:type="character" w:styleId="Enfasigrassetto">
    <w:name w:val="Strong"/>
    <w:basedOn w:val="Carpredefinitoparagrafo"/>
    <w:uiPriority w:val="22"/>
    <w:qFormat/>
    <w:rsid w:val="00D97E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18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2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D9C929-BBC8-42E4-8B8B-30B87BFB7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695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</dc:creator>
  <cp:keywords/>
  <dc:description/>
  <cp:lastModifiedBy>Cecilia Macaluso</cp:lastModifiedBy>
  <cp:revision>4</cp:revision>
  <cp:lastPrinted>2019-06-04T08:20:00Z</cp:lastPrinted>
  <dcterms:created xsi:type="dcterms:W3CDTF">2019-08-02T08:08:00Z</dcterms:created>
  <dcterms:modified xsi:type="dcterms:W3CDTF">2019-08-28T10:04:00Z</dcterms:modified>
</cp:coreProperties>
</file>